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0C8C24" w14:textId="1A6E04BF" w:rsidR="0023165A" w:rsidRDefault="00F14871" w:rsidP="00F14871">
      <w:pPr>
        <w:jc w:val="center"/>
        <w:rPr>
          <w:sz w:val="24"/>
          <w:szCs w:val="24"/>
        </w:rPr>
      </w:pPr>
      <w:r>
        <w:rPr>
          <w:sz w:val="24"/>
          <w:szCs w:val="24"/>
        </w:rPr>
        <w:t>Easy Banana Waffles or Pancakes</w:t>
      </w:r>
    </w:p>
    <w:p w14:paraId="09B8D999" w14:textId="158E119D" w:rsidR="00F14871" w:rsidRDefault="00F14871" w:rsidP="00F14871">
      <w:pPr>
        <w:jc w:val="center"/>
        <w:rPr>
          <w:sz w:val="24"/>
          <w:szCs w:val="24"/>
        </w:rPr>
      </w:pPr>
      <w:r>
        <w:rPr>
          <w:sz w:val="24"/>
          <w:szCs w:val="24"/>
        </w:rPr>
        <w:t>Serves 1</w:t>
      </w:r>
    </w:p>
    <w:p w14:paraId="06466591" w14:textId="55B321A0" w:rsidR="00F14871" w:rsidRDefault="00F14871" w:rsidP="00F14871">
      <w:pPr>
        <w:jc w:val="center"/>
        <w:rPr>
          <w:sz w:val="24"/>
          <w:szCs w:val="24"/>
        </w:rPr>
      </w:pPr>
    </w:p>
    <w:p w14:paraId="541DC892" w14:textId="15A473E4" w:rsidR="00F14871" w:rsidRDefault="00F14871" w:rsidP="00F14871">
      <w:pPr>
        <w:jc w:val="center"/>
        <w:rPr>
          <w:sz w:val="24"/>
          <w:szCs w:val="24"/>
        </w:rPr>
      </w:pPr>
    </w:p>
    <w:p w14:paraId="60FEA60D" w14:textId="1D0F5BAB" w:rsidR="00F14871" w:rsidRDefault="00F14871" w:rsidP="00F14871">
      <w:pPr>
        <w:rPr>
          <w:sz w:val="24"/>
          <w:szCs w:val="24"/>
        </w:rPr>
      </w:pPr>
      <w:r>
        <w:rPr>
          <w:sz w:val="24"/>
          <w:szCs w:val="24"/>
        </w:rPr>
        <w:t>1 ripe banana</w:t>
      </w:r>
    </w:p>
    <w:p w14:paraId="713C7B78" w14:textId="564BFDFA" w:rsidR="00F14871" w:rsidRDefault="00F14871" w:rsidP="00F14871">
      <w:pPr>
        <w:rPr>
          <w:sz w:val="24"/>
          <w:szCs w:val="24"/>
        </w:rPr>
      </w:pPr>
      <w:r>
        <w:rPr>
          <w:sz w:val="24"/>
          <w:szCs w:val="24"/>
        </w:rPr>
        <w:t>1 large egg</w:t>
      </w:r>
    </w:p>
    <w:p w14:paraId="3C5B4A38" w14:textId="6051AE6E" w:rsidR="00F14871" w:rsidRDefault="00F14871" w:rsidP="00F14871">
      <w:pPr>
        <w:rPr>
          <w:sz w:val="24"/>
          <w:szCs w:val="24"/>
        </w:rPr>
      </w:pPr>
      <w:r>
        <w:rPr>
          <w:sz w:val="24"/>
          <w:szCs w:val="24"/>
        </w:rPr>
        <w:t>½ teaspoon cinnamon</w:t>
      </w:r>
    </w:p>
    <w:p w14:paraId="52A9F153" w14:textId="09D12D66" w:rsidR="00F14871" w:rsidRDefault="00F14871" w:rsidP="00F14871">
      <w:pPr>
        <w:rPr>
          <w:sz w:val="24"/>
          <w:szCs w:val="24"/>
        </w:rPr>
      </w:pPr>
      <w:r>
        <w:rPr>
          <w:sz w:val="24"/>
          <w:szCs w:val="24"/>
        </w:rPr>
        <w:t>Nonstick spray</w:t>
      </w:r>
    </w:p>
    <w:p w14:paraId="38C75F1F" w14:textId="53990386" w:rsidR="00F14871" w:rsidRDefault="00F14871" w:rsidP="00F14871">
      <w:pPr>
        <w:rPr>
          <w:sz w:val="24"/>
          <w:szCs w:val="24"/>
        </w:rPr>
      </w:pPr>
    </w:p>
    <w:p w14:paraId="30290EA9" w14:textId="450B0C8A" w:rsidR="00F14871" w:rsidRDefault="00F14871" w:rsidP="00F14871">
      <w:pPr>
        <w:rPr>
          <w:sz w:val="24"/>
          <w:szCs w:val="24"/>
        </w:rPr>
      </w:pPr>
      <w:r>
        <w:rPr>
          <w:sz w:val="24"/>
          <w:szCs w:val="24"/>
        </w:rPr>
        <w:t>Mash the banana and egg together and mix well, add in the cinnamon.</w:t>
      </w:r>
    </w:p>
    <w:p w14:paraId="173B7559" w14:textId="41D3AFDA" w:rsidR="00F14871" w:rsidRDefault="00F14871" w:rsidP="00F14871">
      <w:pPr>
        <w:rPr>
          <w:sz w:val="24"/>
          <w:szCs w:val="24"/>
        </w:rPr>
      </w:pPr>
      <w:r>
        <w:rPr>
          <w:sz w:val="24"/>
          <w:szCs w:val="24"/>
        </w:rPr>
        <w:t>Preheat a waffle maker or nonstick skillet.</w:t>
      </w:r>
    </w:p>
    <w:p w14:paraId="710E2778" w14:textId="328BFBD0" w:rsidR="00F14871" w:rsidRDefault="00F14871" w:rsidP="00F14871">
      <w:pPr>
        <w:rPr>
          <w:sz w:val="24"/>
          <w:szCs w:val="24"/>
        </w:rPr>
      </w:pPr>
      <w:r>
        <w:rPr>
          <w:sz w:val="24"/>
          <w:szCs w:val="24"/>
        </w:rPr>
        <w:t>Spray with nonstick spray.</w:t>
      </w:r>
    </w:p>
    <w:p w14:paraId="3F4826C4" w14:textId="4300CCF9" w:rsidR="00F14871" w:rsidRPr="00F14871" w:rsidRDefault="00F14871" w:rsidP="00F14871">
      <w:pPr>
        <w:rPr>
          <w:sz w:val="24"/>
          <w:szCs w:val="24"/>
        </w:rPr>
      </w:pPr>
      <w:r>
        <w:rPr>
          <w:sz w:val="24"/>
          <w:szCs w:val="24"/>
        </w:rPr>
        <w:t>Depending on the size of your waffle baker cook for 2-3 minutes or golden brown.  When making as pancakes, cook for 2 minutes then flip over medium heat.</w:t>
      </w:r>
    </w:p>
    <w:sectPr w:rsidR="00F14871" w:rsidRPr="00F148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NjE1MrQ0MTE3MDVQ0lEKTi0uzszPAykwrAUAkwcHeywAAAA="/>
  </w:docVars>
  <w:rsids>
    <w:rsidRoot w:val="00F14871"/>
    <w:rsid w:val="0023165A"/>
    <w:rsid w:val="00927E28"/>
    <w:rsid w:val="00C84C03"/>
    <w:rsid w:val="00F14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57BC48"/>
  <w15:chartTrackingRefBased/>
  <w15:docId w15:val="{2EFA4F1A-06AD-4FDC-A381-11B3DF39B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9</Words>
  <Characters>339</Characters>
  <Application>Microsoft Office Word</Application>
  <DocSecurity>0</DocSecurity>
  <Lines>2</Lines>
  <Paragraphs>1</Paragraphs>
  <ScaleCrop>false</ScaleCrop>
  <Company/>
  <LinksUpToDate>false</LinksUpToDate>
  <CharactersWithSpaces>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Murray</dc:creator>
  <cp:keywords/>
  <dc:description/>
  <cp:lastModifiedBy>Debra Murray</cp:lastModifiedBy>
  <cp:revision>2</cp:revision>
  <dcterms:created xsi:type="dcterms:W3CDTF">2021-01-26T11:40:00Z</dcterms:created>
  <dcterms:modified xsi:type="dcterms:W3CDTF">2021-01-26T11:40:00Z</dcterms:modified>
</cp:coreProperties>
</file>